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0932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mil Legieć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iotr Malin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